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dc4a6cc-5690-433e-83e4-f6c28e92643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46Z</dcterms:created>
  <dcterms:modified xsi:type="dcterms:W3CDTF">2023-07-14T18: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